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Kathmandu,</w:t>
      </w:r>
      <w:r>
        <w:t xml:space="preserve"> </w:t>
      </w:r>
      <w:r>
        <w:t xml:space="preserve">Nepal</w:t>
      </w:r>
    </w:p>
    <w:bookmarkStart w:id="22" w:name="Xe55f34f2711438ab4d7bf0497344efe0234dbc6"/>
    <w:p>
      <w:pPr>
        <w:pStyle w:val="Heading1"/>
      </w:pPr>
      <w:r>
        <w:t xml:space="preserve">Internship Application Letter: Optometrist Internship Opportunity in Kathmandu, Nepal</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0" w:name="recipient-information"/>
    <w:p>
      <w:pPr>
        <w:pStyle w:val="Heading2"/>
      </w:pPr>
      <w:r>
        <w:t xml:space="preserve">Recipient Information</w:t>
      </w:r>
    </w:p>
    <w:p>
      <w:pPr>
        <w:pStyle w:val="FirstParagraph"/>
      </w:pPr>
      <w:r>
        <w:t xml:space="preserve">Hiring Manager</w:t>
      </w:r>
    </w:p>
    <w:p>
      <w:pPr>
        <w:pStyle w:val="BodyText"/>
      </w:pPr>
      <w:r>
        <w:t xml:space="preserve">[Clinic/Hospital Name]</w:t>
      </w:r>
    </w:p>
    <w:p>
      <w:pPr>
        <w:pStyle w:val="BodyText"/>
      </w:pPr>
      <w:r>
        <w:t xml:space="preserve">[Clinic/Hospital Address]</w:t>
      </w:r>
    </w:p>
    <w:p>
      <w:pPr>
        <w:pStyle w:val="BodyText"/>
      </w:pPr>
      <w:r>
        <w:t xml:space="preserve">Kathmandu, Nepal</w:t>
      </w:r>
    </w:p>
    <w:bookmarkEnd w:id="20"/>
    <w:bookmarkStart w:id="21" w:name="X74b9adb1285b70bacbad97c59a95aea71b002bb"/>
    <w:p>
      <w:pPr>
        <w:pStyle w:val="Heading2"/>
      </w:pPr>
      <w:r>
        <w:t xml:space="preserve">Subject: Application for Optometrist Internship Position at [Clinic/Hospital Name]</w:t>
      </w:r>
    </w:p>
    <w:p>
      <w:pPr>
        <w:pStyle w:val="FirstParagraph"/>
      </w:pPr>
      <w:r>
        <w:t xml:space="preserve">Dear Hiring Manager,</w:t>
      </w:r>
    </w:p>
    <w:p>
      <w:pPr>
        <w:pStyle w:val="BodyText"/>
      </w:pPr>
      <w:r>
        <w:t xml:space="preserve">I am writing with profound enthusiasm to express my sincere interest in the Optometrist Internship position at [Clinic/Hospital Name] in Kathmandu, Nepal. As a dedicated final-year optometry student at the Institute of Medicine (IOM), Tribhuvan University, I have cultivated a deep commitment to advancing eye care services within Nepal’s unique healthcare landscape. My academic training, practical exposure in community eye health initiatives across the Kathmandu Valley, and unwavering passion for serving Nepal’s diverse populations align perfectly with your institution’s mission to provide accessible and compassionate vision care.</w:t>
      </w:r>
    </w:p>
    <w:p>
      <w:pPr>
        <w:pStyle w:val="BodyText"/>
      </w:pPr>
      <w:r>
        <w:t xml:space="preserve">My journey toward becoming a skilled Optometrist began long before formal education. Growing up in the bustling metropolis of Kathmandu, I witnessed firsthand the critical gap between urban eye care facilities and rural communities where preventable blindness remains a devastating reality. Nepal, with its mountainous terrain and socioeconomic disparities, faces significant challenges in eye health—nearly 1.5 million Nepalis live with vision impairment (WHO, 2023), yet only 10% of the population has regular access to professional eye care services. This stark inequity ignited my resolve to specialize as an Optometrist committed to Nepal’s Vision 2030 goals. I am eager to contribute meaningfully under your esteemed mentorship at [Clinic/Hospital Name], a cornerstone of excellence in Kathmandu’s eye care sector.</w:t>
      </w:r>
    </w:p>
    <w:p>
      <w:pPr>
        <w:pStyle w:val="BodyText"/>
      </w:pPr>
      <w:r>
        <w:t xml:space="preserve">During my academic tenure, I have immersed myself in rigorous coursework covering optical science, ocular disease diagnosis, contact lens fitting, and pediatric vision assessment. My clinical rotations at the Nepal Eye Hospital in Patan and the Tilganga Institute of Ophthalmology (TIO) provided invaluable hands-on experience. At TIO—a globally recognized center for cataract surgery—I assisted senior Optometrists in comprehensive eye screenings for over 500 patients daily, including refugees and low-income families from Kathmandu’s peri-urban settlements. I mastered advanced techniques such as slit-lamp biomicroscopy, visual field testing (perimetry), and retinal imaging using the latest optometric technology. Crucially, I learned to communicate complex eye health concepts with cultural sensitivity to Nepali patients—many of whom face barriers like limited literacy or traditional beliefs about eye ailments.</w:t>
      </w:r>
    </w:p>
    <w:p>
      <w:pPr>
        <w:pStyle w:val="BodyText"/>
      </w:pPr>
      <w:r>
        <w:t xml:space="preserve">My commitment extends beyond clinical skills. As a volunteer coordinator for the "Sahaj Nayan" (Easy Sight) mobile eye camp initiative, I helped organize free screenings in Kathmandu’s densely populated areas like Thamel and New Baneshwor. We served 1,200+ residents in six months, prioritizing women and elderly populations often excluded from formal healthcare. This experience taught me the power of community engagement—a principle I am eager to uphold at [Clinic/Hospital Name]. Nepal Kathmandu is not just a location for my internship; it is the vibrant ecosystem where I aim to grow as a culturally competent Optometrist. I understand that effective eye care in Nepal requires navigating local contexts: from monsoon-related eye infections in low-lying neighborhoods to addressing digital eye strain among Kathmandu’s tech-savvy youth.</w:t>
      </w:r>
    </w:p>
    <w:p>
      <w:pPr>
        <w:pStyle w:val="BodyText"/>
      </w:pPr>
      <w:r>
        <w:t xml:space="preserve">I am particularly drawn to [Clinic/Hospital Name] because of your pioneering work in integrating primary eye care with telemedicine for remote villages—a model critically needed across Nepal. Your recent partnership with the Nepal Eye Care Foundation to deploy portable diagnostic tools in Sindhupalchok exemplifies the innovative spirit I aspire to emulate. As an Optometrist intern, I am prepared to actively support such initiatives by assisting in patient triage, data collection for rural outreach programs, and educating communities about eye health maintenance. My fluency in Nepali (mother tongue), English, and basic Hindi ensures seamless communication with patients from all walks of life in Kathmandu’s multicultural environment.</w:t>
      </w:r>
    </w:p>
    <w:p>
      <w:pPr>
        <w:pStyle w:val="BodyText"/>
      </w:pPr>
      <w:r>
        <w:t xml:space="preserve">My academic achievements reflect my dedication: I ranked 5th in my class (GPA: 3.7/4.0) and co-authored a research paper on "The Prevalence of Digital Eye Strain Among University Students in Kathmandu Valley" presented at the Nepal Optometric Association’s Annual Symposium. This work highlighted how excessive smartphone use among Nepali youth—a growing concern in urban centers like Kathmandu—demands urgent preventive strategies. I am confident these insights will allow me to contribute fresh perspectives to your team’s clinical and community programs.</w:t>
      </w:r>
    </w:p>
    <w:p>
      <w:pPr>
        <w:pStyle w:val="BodyText"/>
      </w:pPr>
      <w:r>
        <w:t xml:space="preserve">Choosing an internship in Nepal is not merely a career step for me—it is a personal vow. As someone whose grandmother received cataract surgery at Tilganga, I embody the transformative impact of accessible eye care. I seek to honor that legacy by serving as a compassionate, skilled Optometrist who bridges gaps in Nepal’s healthcare system. Kathmandu’s dynamic energy—where ancient temples stand alongside modern clinics—fuels my ambition to innovate while respecting tradition.</w:t>
      </w:r>
    </w:p>
    <w:p>
      <w:pPr>
        <w:pStyle w:val="BodyText"/>
      </w:pPr>
      <w:r>
        <w:t xml:space="preserve">I am eager to bring my technical proficiency, cultural intelligence, and fervent dedication to [Clinic/Hospital Name]. I welcome the opportunity to discuss how my background aligns with your internship program during an interview. Thank you for considering my application. I look forward to contributing meaningfully to your mission of "Restoring Sight, Transforming Lives" in Nepal Kathmandu.</w:t>
      </w:r>
    </w:p>
    <w:p>
      <w:pPr>
        <w:pStyle w:val="BodyText"/>
      </w:pPr>
      <w:r>
        <w:t xml:space="preserve">Sincerely,</w:t>
      </w:r>
    </w:p>
    <w:p>
      <w:pPr>
        <w:pStyle w:val="BodyText"/>
      </w:pPr>
      <w:r>
        <w:t xml:space="preserve">[Your Full Name]</w:t>
      </w:r>
    </w:p>
    <w:p>
      <w:pPr>
        <w:pStyle w:val="BodyText"/>
      </w:pPr>
      <w:r>
        <w:t xml:space="preserve">Final Year Optometry Student, Institute of Medicine (IO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Kathmandu, Nepal</dc:title>
  <dc:creator/>
  <dc:language>en</dc:language>
  <cp:keywords/>
  <dcterms:created xsi:type="dcterms:W3CDTF">2026-07-20T13:26:16Z</dcterms:created>
  <dcterms:modified xsi:type="dcterms:W3CDTF">2026-07-20T13:26:16Z</dcterms:modified>
</cp:coreProperties>
</file>

<file path=docProps/custom.xml><?xml version="1.0" encoding="utf-8"?>
<Properties xmlns="http://schemas.openxmlformats.org/officeDocument/2006/custom-properties" xmlns:vt="http://schemas.openxmlformats.org/officeDocument/2006/docPropsVTypes"/>
</file>